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231DC095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gular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5E0B60">
        <w:rPr>
          <w:rFonts w:ascii="Calibri" w:eastAsia="Times New Roman" w:hAnsi="Calibri" w:cs="Times New Roman"/>
          <w:b/>
          <w:color w:val="642D08"/>
          <w:sz w:val="40"/>
          <w:szCs w:val="32"/>
        </w:rPr>
        <w:t>Drone Deals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52DBF518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7B2B5D">
        <w:rPr>
          <w:rFonts w:ascii="Calibri" w:eastAsia="Calibri" w:hAnsi="Calibri" w:cs="Times New Roman"/>
          <w:b/>
          <w:bCs/>
        </w:rPr>
        <w:t>drone market offer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739AAB0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proofErr w:type="gramStart"/>
      <w:r w:rsidRPr="00F739BF">
        <w:rPr>
          <w:rFonts w:ascii="Calibri" w:eastAsia="Calibri" w:hAnsi="Calibri" w:cs="Times New Roman"/>
          <w:b/>
          <w:bCs/>
        </w:rPr>
        <w:t>Home</w:t>
      </w:r>
      <w:proofErr w:type="gramEnd"/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="005E0B60">
        <w:rPr>
          <w:rFonts w:ascii="Calibri" w:eastAsia="Calibri" w:hAnsi="Calibri" w:cs="Times New Roman"/>
          <w:b/>
          <w:bCs/>
        </w:rPr>
        <w:t>place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AC69C4">
        <w:rPr>
          <w:rFonts w:ascii="Calibri" w:eastAsia="Calibri" w:hAnsi="Calibri" w:cs="Times New Roman"/>
          <w:b/>
          <w:bCs/>
        </w:rPr>
        <w:t>Sell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5256F819">
            <wp:extent cx="6604000" cy="431789"/>
            <wp:effectExtent l="19050" t="19050" r="6350" b="2603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4"/>
                    <a:stretch/>
                  </pic:blipFill>
                  <pic:spPr bwMode="auto">
                    <a:xfrm>
                      <a:off x="0" y="0"/>
                      <a:ext cx="6620625" cy="432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348E295B">
            <wp:extent cx="6595110" cy="422910"/>
            <wp:effectExtent l="19050" t="19050" r="15240" b="1524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12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29"/>
                    <a:stretch/>
                  </pic:blipFill>
                  <pic:spPr bwMode="auto">
                    <a:xfrm>
                      <a:off x="0" y="0"/>
                      <a:ext cx="6689068" cy="4289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485E39E" w14:textId="77777777" w:rsidR="00391B26" w:rsidRDefault="00F739BF" w:rsidP="00391B26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035EC9D8" w14:textId="111883D3" w:rsidR="00F739BF" w:rsidRPr="00F739BF" w:rsidRDefault="00F739BF" w:rsidP="00391B26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04554340">
            <wp:extent cx="5353912" cy="2647539"/>
            <wp:effectExtent l="19050" t="19050" r="1841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912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2EB73E70">
            <wp:extent cx="5331155" cy="2639455"/>
            <wp:effectExtent l="19050" t="19050" r="2222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1155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2F8DA2AE">
            <wp:extent cx="5447980" cy="2690940"/>
            <wp:effectExtent l="19050" t="19050" r="19685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980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4854454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91B26">
        <w:rPr>
          <w:rFonts w:ascii="Calibri" w:eastAsia="Calibri" w:hAnsi="Calibri" w:cs="Times New Roman"/>
        </w:rPr>
        <w:t>Drone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 xml:space="preserve">ystem. Clicking on the </w:t>
      </w:r>
      <w:r w:rsidR="00391B26">
        <w:rPr>
          <w:rFonts w:ascii="Calibri" w:eastAsia="Calibri" w:hAnsi="Calibri" w:cs="Times New Roman"/>
        </w:rPr>
        <w:t>Details</w:t>
      </w:r>
      <w:r w:rsidRPr="00F739BF">
        <w:rPr>
          <w:rFonts w:ascii="Calibri" w:eastAsia="Calibri" w:hAnsi="Calibri" w:cs="Times New Roman"/>
        </w:rPr>
        <w:t xml:space="preserve"> button in the </w:t>
      </w:r>
      <w:r w:rsidR="00391B26">
        <w:rPr>
          <w:rFonts w:ascii="Calibri" w:eastAsia="Calibri" w:hAnsi="Calibri" w:cs="Times New Roman"/>
        </w:rPr>
        <w:t>Drone card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0EDEBC90">
            <wp:extent cx="5458615" cy="2696167"/>
            <wp:effectExtent l="19050" t="19050" r="8890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615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9B27CE4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91B26">
        <w:rPr>
          <w:rFonts w:ascii="Calibri" w:eastAsia="Calibri" w:hAnsi="Calibri" w:cs="Times New Roman"/>
          <w:b/>
          <w:bCs/>
        </w:rPr>
        <w:t>Dron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29A9CE8F">
            <wp:extent cx="5439440" cy="2689880"/>
            <wp:effectExtent l="19050" t="19050" r="27940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440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41E8E39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395007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91B26">
        <w:rPr>
          <w:rFonts w:ascii="Calibri" w:eastAsia="Calibri" w:hAnsi="Calibri" w:cs="Times New Roman"/>
        </w:rPr>
        <w:t>Drone offers</w:t>
      </w:r>
      <w:r w:rsidRPr="00F739BF">
        <w:rPr>
          <w:rFonts w:ascii="Calibri" w:eastAsia="Calibri" w:hAnsi="Calibri" w:cs="Times New Roman"/>
        </w:rPr>
        <w:t>.</w:t>
      </w:r>
    </w:p>
    <w:p w14:paraId="436B753E" w14:textId="2A0084C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r w:rsidR="00391B2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rone </w:t>
      </w:r>
      <w:proofErr w:type="gramStart"/>
      <w:r w:rsidR="00391B26">
        <w:rPr>
          <w:rFonts w:ascii="Calibri" w:eastAsia="Times New Roman" w:hAnsi="Calibri" w:cs="Times New Roman"/>
          <w:b/>
          <w:color w:val="8F400B"/>
          <w:sz w:val="32"/>
          <w:szCs w:val="32"/>
        </w:rPr>
        <w:t>Off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4512224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91B26">
        <w:rPr>
          <w:rFonts w:ascii="Calibri" w:eastAsia="Calibri" w:hAnsi="Calibri" w:cs="Times New Roman"/>
        </w:rPr>
        <w:t>drone offer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1D765DDE">
            <wp:extent cx="5508185" cy="2510870"/>
            <wp:effectExtent l="19050" t="19050" r="16510" b="228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185" cy="251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43AFB85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1A0398D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24479668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condition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2488BE4C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weight</w:t>
      </w:r>
      <w:r>
        <w:rPr>
          <w:rFonts w:ascii="Consolas" w:eastAsia="Calibri" w:hAnsi="Consolas" w:cs="Consolas"/>
          <w:b/>
          <w:noProof/>
        </w:rPr>
        <w:t>,</w:t>
      </w:r>
    </w:p>
    <w:p w14:paraId="2CF926E7" w14:textId="257036C7" w:rsidR="00391B26" w:rsidRDefault="00391B26" w:rsidP="00391B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phone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2DC9349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</w:rPr>
        <w:t>Market</w:t>
      </w:r>
      <w:r w:rsidR="00391B26">
        <w:rPr>
          <w:rFonts w:ascii="Calibri" w:eastAsia="Calibri" w:hAnsi="Calibri" w:cs="Times New Roman"/>
          <w:b/>
        </w:rPr>
        <w:t>plac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7DD01CBB" w:rsidR="00F739BF" w:rsidRPr="00F739BF" w:rsidRDefault="00391B26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Dron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BCA49A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. Clicking the </w:t>
      </w:r>
      <w:r w:rsidR="00391B26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391B26">
        <w:rPr>
          <w:rFonts w:ascii="Calibri" w:eastAsia="Calibri" w:hAnsi="Calibri" w:cs="Times New Roman"/>
          <w:b/>
        </w:rPr>
        <w:t>drone offer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68625E84">
            <wp:extent cx="5323383" cy="2632557"/>
            <wp:effectExtent l="19050" t="19050" r="10795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383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66A15EF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391B26">
        <w:rPr>
          <w:rStyle w:val="normaltextrun"/>
          <w:rFonts w:ascii="Calibri" w:hAnsi="Calibri" w:cs="Calibri"/>
          <w:bdr w:val="none" w:sz="0" w:space="0" w:color="auto" w:frame="1"/>
        </w:rPr>
        <w:t>drone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6750AABB">
            <wp:extent cx="5290396" cy="2611033"/>
            <wp:effectExtent l="19050" t="19050" r="2476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396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7528FD83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26F3DBE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E95F8E3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391B2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ron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2CE46A9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391B26">
        <w:rPr>
          <w:rFonts w:ascii="Calibri" w:eastAsia="Calibri" w:hAnsi="Calibri" w:cs="Times New Roman"/>
        </w:rPr>
        <w:t>drone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6E45DD70">
            <wp:extent cx="5744606" cy="2607868"/>
            <wp:effectExtent l="19050" t="19050" r="8890" b="2159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Картина 2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863" cy="2621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FA54C2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4E767B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017BD6A2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6995D1A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condition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5AE98AC3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weight</w:t>
      </w:r>
      <w:r>
        <w:rPr>
          <w:rFonts w:ascii="Consolas" w:eastAsia="Calibri" w:hAnsi="Consolas" w:cs="Consolas"/>
          <w:b/>
          <w:noProof/>
        </w:rPr>
        <w:t>,</w:t>
      </w:r>
    </w:p>
    <w:p w14:paraId="4C7D4E9B" w14:textId="45AE8ECF" w:rsidR="00391B26" w:rsidRDefault="00391B26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phone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29D71B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lete </w:t>
      </w:r>
      <w:proofErr w:type="spellStart"/>
      <w:proofErr w:type="gram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a</w:t>
      </w:r>
      <w:proofErr w:type="spellEnd"/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3F48CF2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391B26">
        <w:rPr>
          <w:rFonts w:ascii="Calibri" w:eastAsia="Calibri" w:hAnsi="Calibri" w:cs="Times New Roman"/>
        </w:rPr>
        <w:t>drone offers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1AEA835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24AC47A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4880FA1A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  <w:bCs/>
        </w:rPr>
        <w:t>Market</w:t>
      </w:r>
      <w:r w:rsidR="00391B26">
        <w:rPr>
          <w:rFonts w:ascii="Calibri" w:eastAsia="Calibri" w:hAnsi="Calibri" w:cs="Times New Roman"/>
          <w:b/>
          <w:bCs/>
        </w:rPr>
        <w:t>place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506EF60F" w:rsidR="007D18B1" w:rsidRDefault="007B2B5D" w:rsidP="007D18B1">
      <w:pPr>
        <w:spacing w:before="120" w:after="120" w:line="240" w:lineRule="auto"/>
        <w:rPr>
          <w:noProof/>
        </w:rPr>
      </w:pPr>
      <w:r>
        <w:rPr>
          <w:noProof/>
        </w:rPr>
        <w:t>T</w:t>
      </w:r>
      <w:r w:rsidR="007D18B1" w:rsidRPr="007D18B1">
        <w:rPr>
          <w:noProof/>
        </w:rPr>
        <w:t xml:space="preserve">he tests are made to catch both window.alert and error notification message, you should </w:t>
      </w:r>
      <w:r w:rsidR="007D18B1" w:rsidRPr="007D18B1">
        <w:rPr>
          <w:b/>
          <w:noProof/>
        </w:rPr>
        <w:t>only use one</w:t>
      </w:r>
      <w:r w:rsidR="007D18B1" w:rsidRPr="007D18B1">
        <w:rPr>
          <w:noProof/>
        </w:rPr>
        <w:t xml:space="preserve"> way to </w:t>
      </w:r>
      <w:r w:rsidR="007D18B1" w:rsidRPr="007D18B1">
        <w:rPr>
          <w:b/>
          <w:noProof/>
        </w:rPr>
        <w:t>display errors</w:t>
      </w:r>
      <w:r w:rsidR="007D18B1"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EA267D5">
            <wp:extent cx="5360000" cy="2652696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000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3D663096">
            <wp:extent cx="5724223" cy="2826167"/>
            <wp:effectExtent l="19050" t="19050" r="10160" b="127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223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65B0F96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="00437002">
        <w:rPr>
          <w:rFonts w:ascii="Consolas" w:eastAsia="Calibri" w:hAnsi="Consolas" w:cs="Consolas"/>
          <w:b/>
          <w:noProof/>
        </w:rPr>
        <w:t xml:space="preserve"> </w:t>
      </w:r>
      <w:r w:rsidR="00437002" w:rsidRPr="003458C8">
        <w:rPr>
          <w:rFonts w:ascii="Consolas" w:eastAsia="Calibri" w:hAnsi="Consolas" w:cs="Consolas"/>
          <w:bCs/>
          <w:noProof/>
        </w:rPr>
        <w:t>and</w:t>
      </w:r>
      <w:r w:rsidR="00437002">
        <w:rPr>
          <w:rFonts w:ascii="Consolas" w:eastAsia="Calibri" w:hAnsi="Consolas" w:cs="Consolas"/>
          <w:b/>
          <w:noProof/>
        </w:rPr>
        <w:t xml:space="preserve"> </w:t>
      </w:r>
      <w:r w:rsidR="003458C8">
        <w:rPr>
          <w:rFonts w:ascii="Consolas" w:eastAsia="Calibri" w:hAnsi="Consolas" w:cs="Consolas"/>
          <w:b/>
          <w:noProof/>
        </w:rPr>
        <w:t>imag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47F3D1AD">
            <wp:extent cx="5454447" cy="3136730"/>
            <wp:effectExtent l="19050" t="19050" r="13335" b="2603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18" r="6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56EA06F9">
            <wp:extent cx="5435618" cy="2002624"/>
            <wp:effectExtent l="19050" t="19050" r="12700" b="1714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4" b="5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18" cy="2002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2D8F0098" w14:textId="77777777" w:rsidR="003D5F6A" w:rsidRPr="007A788C" w:rsidRDefault="003D5F6A" w:rsidP="003D5F6A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62167FEB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4364F5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28E5E7A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2ACB25B2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4E71DA0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FF45AD" wp14:editId="5620C63A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C74B5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8A3076C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2160B5DF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162DDFCA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8EF0F90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0634F696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38E481EE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618ABE" wp14:editId="3314758A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594C1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9C91D3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373BC4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A0AA0B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4C4A423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EDF2CB" wp14:editId="6D883068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D99EC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75ACAD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C77C27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CB5FDBE" wp14:editId="0CD43486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6CE52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019F64A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3EFABA2" wp14:editId="5C982D1B">
            <wp:extent cx="5943600" cy="718185"/>
            <wp:effectExtent l="19050" t="19050" r="19050" b="24765"/>
            <wp:docPr id="1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E62F71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4BB6DFC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1B4103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5075B0B" wp14:editId="163CA6F7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DFD56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2D0B3AD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22DE3E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DE0FC6" wp14:editId="750FE1B0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E1C8C" w14:textId="77777777" w:rsidR="007C4329" w:rsidRDefault="007C4329" w:rsidP="008068A2">
      <w:pPr>
        <w:spacing w:after="0" w:line="240" w:lineRule="auto"/>
      </w:pPr>
      <w:r>
        <w:separator/>
      </w:r>
    </w:p>
  </w:endnote>
  <w:endnote w:type="continuationSeparator" w:id="0">
    <w:p w14:paraId="7E940450" w14:textId="77777777" w:rsidR="007C4329" w:rsidRDefault="007C43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77E01" w14:textId="77777777" w:rsidR="007C4329" w:rsidRDefault="007C4329" w:rsidP="008068A2">
      <w:pPr>
        <w:spacing w:after="0" w:line="240" w:lineRule="auto"/>
      </w:pPr>
      <w:r>
        <w:separator/>
      </w:r>
    </w:p>
  </w:footnote>
  <w:footnote w:type="continuationSeparator" w:id="0">
    <w:p w14:paraId="31C2DC5B" w14:textId="77777777" w:rsidR="007C4329" w:rsidRDefault="007C43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A5074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8C8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B26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5F6A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073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37002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0B60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09F2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397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B5D"/>
    <w:rsid w:val="007B2E33"/>
    <w:rsid w:val="007B532E"/>
    <w:rsid w:val="007B6571"/>
    <w:rsid w:val="007C1F78"/>
    <w:rsid w:val="007C2A09"/>
    <w:rsid w:val="007C37F9"/>
    <w:rsid w:val="007C388E"/>
    <w:rsid w:val="007C3E81"/>
    <w:rsid w:val="007C4329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66F3C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400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2</Pages>
  <Words>2430</Words>
  <Characters>13856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niel Dimitrov</cp:lastModifiedBy>
  <cp:revision>196</cp:revision>
  <cp:lastPrinted>2014-02-12T16:33:00Z</cp:lastPrinted>
  <dcterms:created xsi:type="dcterms:W3CDTF">2022-03-05T09:33:00Z</dcterms:created>
  <dcterms:modified xsi:type="dcterms:W3CDTF">2024-11-19T18:56:00Z</dcterms:modified>
  <cp:category>programming, education, software engineering, software development</cp:category>
</cp:coreProperties>
</file>